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B4157" w14:textId="52BCC866" w:rsidR="000E2217" w:rsidRPr="00005185" w:rsidRDefault="001F5DF9" w:rsidP="00443908">
      <w:pPr>
        <w:jc w:val="center"/>
        <w:rPr>
          <w:rFonts w:asciiTheme="minorBidi" w:hAnsiTheme="minorBidi"/>
          <w:b/>
          <w:sz w:val="32"/>
          <w:szCs w:val="32"/>
          <w:lang w:val="en-US"/>
        </w:rPr>
      </w:pPr>
      <w:r w:rsidRPr="00005185">
        <w:rPr>
          <w:rFonts w:ascii="Arial" w:hAnsi="Arial" w:cs="Arial"/>
          <w:b/>
          <w:sz w:val="32"/>
          <w:szCs w:val="32"/>
          <w:lang w:val="en-US"/>
        </w:rPr>
        <w:t>RFQ</w:t>
      </w:r>
      <w:r w:rsidR="001A53D4" w:rsidRPr="00005185">
        <w:rPr>
          <w:rFonts w:ascii="Arial" w:hAnsi="Arial" w:cs="Arial"/>
          <w:b/>
          <w:sz w:val="32"/>
          <w:szCs w:val="32"/>
          <w:lang w:val="en-US"/>
        </w:rPr>
        <w:t xml:space="preserve"> Notice</w:t>
      </w:r>
      <w:r w:rsidR="003B0485" w:rsidRPr="00005185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8B5947" w:rsidRPr="00005185">
        <w:rPr>
          <w:rFonts w:ascii="Arial" w:hAnsi="Arial" w:cs="Arial"/>
          <w:b/>
          <w:sz w:val="32"/>
          <w:szCs w:val="32"/>
          <w:lang w:val="en-US"/>
        </w:rPr>
        <w:t>for</w:t>
      </w:r>
      <w:r w:rsidR="00C46AA7"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2D6613" w:rsidRPr="002D6613">
        <w:rPr>
          <w:rFonts w:ascii="Arial" w:hAnsi="Arial" w:cs="Arial"/>
          <w:b/>
          <w:sz w:val="32"/>
          <w:szCs w:val="32"/>
          <w:lang w:val="en-US"/>
        </w:rPr>
        <w:t>Installation of the electrical ground network for Sinjar Office and GH</w:t>
      </w:r>
    </w:p>
    <w:p w14:paraId="569ADB23" w14:textId="6B5676ED" w:rsidR="00452EB4" w:rsidRPr="00452EB4" w:rsidRDefault="00452EB4" w:rsidP="000E2217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B41A44F" w:rsidR="00AD12AF" w:rsidRPr="00FB663C" w:rsidRDefault="009D456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8</w:t>
            </w:r>
            <w:r w:rsidR="00EC6BC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DE5D5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785BFF42" w:rsidR="00AD12AF" w:rsidRPr="00FB663C" w:rsidRDefault="00DE5D54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5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46AA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E15A747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AE5C1C">
              <w:rPr>
                <w:rFonts w:asciiTheme="minorBidi" w:hAnsiTheme="minorBidi"/>
                <w:sz w:val="18"/>
                <w:szCs w:val="18"/>
                <w:lang w:val="en-US"/>
              </w:rPr>
              <w:t>ITC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2907F317" w:rsidR="00AD12AF" w:rsidRPr="00FB663C" w:rsidRDefault="00DE5D54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</w:rPr>
              <w:t>RFQ/IQ/24/013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625351E1" w:rsidR="00626470" w:rsidRPr="00FB663C" w:rsidRDefault="00AE5C1C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SAAVI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3BE82CD1" w:rsidR="000E2217" w:rsidRPr="00296EFD" w:rsidRDefault="00F21204" w:rsidP="00626470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296EFD">
              <w:rPr>
                <w:rFonts w:ascii="Arial" w:hAnsi="Arial" w:cs="Arial"/>
                <w:bCs/>
                <w:lang w:val="en-US"/>
              </w:rPr>
              <w:t>Installation of the electrical ground network for Sinjar Office and GH</w:t>
            </w:r>
            <w:r w:rsidRPr="00296EFD">
              <w:rPr>
                <w:rFonts w:asciiTheme="minorBidi" w:hAnsiTheme="minorBidi"/>
                <w:bCs/>
                <w:sz w:val="12"/>
                <w:szCs w:val="12"/>
              </w:rPr>
              <w:t xml:space="preserve"> 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26396CC4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6D755E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E02DC4" w:rsidRPr="00E02DC4">
              <w:rPr>
                <w:rFonts w:asciiTheme="minorBidi" w:hAnsiTheme="minorBidi"/>
                <w:sz w:val="18"/>
                <w:szCs w:val="18"/>
              </w:rPr>
              <w:t>Installation of the electrical ground network for Sinjar Office and GH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21AC1E00" w:rsidR="00531CDE" w:rsidRPr="007735CC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7735CC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7735CC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0C72EC1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gram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87C11" w14:textId="77777777" w:rsidR="009E4B85" w:rsidRDefault="009E4B85" w:rsidP="009F6CD2">
      <w:pPr>
        <w:spacing w:after="0" w:line="240" w:lineRule="auto"/>
      </w:pPr>
      <w:r>
        <w:separator/>
      </w:r>
    </w:p>
  </w:endnote>
  <w:endnote w:type="continuationSeparator" w:id="0">
    <w:p w14:paraId="52E75587" w14:textId="77777777" w:rsidR="009E4B85" w:rsidRDefault="009E4B85" w:rsidP="009F6CD2">
      <w:pPr>
        <w:spacing w:after="0" w:line="240" w:lineRule="auto"/>
      </w:pPr>
      <w:r>
        <w:continuationSeparator/>
      </w:r>
    </w:p>
  </w:endnote>
  <w:endnote w:type="continuationNotice" w:id="1">
    <w:p w14:paraId="2E5690B4" w14:textId="77777777" w:rsidR="009E4B85" w:rsidRDefault="009E4B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9D77E" w14:textId="77777777" w:rsidR="009E4B85" w:rsidRDefault="009E4B85" w:rsidP="009F6CD2">
      <w:pPr>
        <w:spacing w:after="0" w:line="240" w:lineRule="auto"/>
      </w:pPr>
      <w:r>
        <w:separator/>
      </w:r>
    </w:p>
  </w:footnote>
  <w:footnote w:type="continuationSeparator" w:id="0">
    <w:p w14:paraId="1E52E5DC" w14:textId="77777777" w:rsidR="009E4B85" w:rsidRDefault="009E4B85" w:rsidP="009F6CD2">
      <w:pPr>
        <w:spacing w:after="0" w:line="240" w:lineRule="auto"/>
      </w:pPr>
      <w:r>
        <w:continuationSeparator/>
      </w:r>
    </w:p>
  </w:footnote>
  <w:footnote w:type="continuationNotice" w:id="1">
    <w:p w14:paraId="2124B0BE" w14:textId="77777777" w:rsidR="009E4B85" w:rsidRDefault="009E4B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56159"/>
    <w:rsid w:val="00173359"/>
    <w:rsid w:val="0017343E"/>
    <w:rsid w:val="00175AA1"/>
    <w:rsid w:val="001A53D4"/>
    <w:rsid w:val="001C67D5"/>
    <w:rsid w:val="001E4D84"/>
    <w:rsid w:val="001F5DF9"/>
    <w:rsid w:val="00204BA2"/>
    <w:rsid w:val="00216583"/>
    <w:rsid w:val="00217F3D"/>
    <w:rsid w:val="00227FAC"/>
    <w:rsid w:val="00241C53"/>
    <w:rsid w:val="00244CCC"/>
    <w:rsid w:val="0026713C"/>
    <w:rsid w:val="00273054"/>
    <w:rsid w:val="00273DA4"/>
    <w:rsid w:val="00296EFD"/>
    <w:rsid w:val="002B479C"/>
    <w:rsid w:val="002B723F"/>
    <w:rsid w:val="002C5739"/>
    <w:rsid w:val="002D6613"/>
    <w:rsid w:val="002D7F9D"/>
    <w:rsid w:val="002F2329"/>
    <w:rsid w:val="00304AC2"/>
    <w:rsid w:val="00305CC5"/>
    <w:rsid w:val="00316B69"/>
    <w:rsid w:val="00317974"/>
    <w:rsid w:val="00317C0C"/>
    <w:rsid w:val="0032098D"/>
    <w:rsid w:val="003222B6"/>
    <w:rsid w:val="00325509"/>
    <w:rsid w:val="0032582C"/>
    <w:rsid w:val="003409DE"/>
    <w:rsid w:val="00342864"/>
    <w:rsid w:val="00346E70"/>
    <w:rsid w:val="0035518F"/>
    <w:rsid w:val="0036631A"/>
    <w:rsid w:val="00370569"/>
    <w:rsid w:val="003771CC"/>
    <w:rsid w:val="00381284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16EA"/>
    <w:rsid w:val="00491576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04F"/>
    <w:rsid w:val="00531CDE"/>
    <w:rsid w:val="005531C8"/>
    <w:rsid w:val="00562FF1"/>
    <w:rsid w:val="00571DA2"/>
    <w:rsid w:val="00583409"/>
    <w:rsid w:val="0058672C"/>
    <w:rsid w:val="00595A77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735CC"/>
    <w:rsid w:val="00780C64"/>
    <w:rsid w:val="00782E96"/>
    <w:rsid w:val="007907FB"/>
    <w:rsid w:val="00793442"/>
    <w:rsid w:val="007A1445"/>
    <w:rsid w:val="007A16B5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5420F"/>
    <w:rsid w:val="0097349E"/>
    <w:rsid w:val="00974481"/>
    <w:rsid w:val="009B7349"/>
    <w:rsid w:val="009C0F6E"/>
    <w:rsid w:val="009D4564"/>
    <w:rsid w:val="009D523E"/>
    <w:rsid w:val="009E0D9B"/>
    <w:rsid w:val="009E4A56"/>
    <w:rsid w:val="009E4B85"/>
    <w:rsid w:val="009F6CD2"/>
    <w:rsid w:val="00A14D65"/>
    <w:rsid w:val="00A307B7"/>
    <w:rsid w:val="00A45759"/>
    <w:rsid w:val="00A4790F"/>
    <w:rsid w:val="00A50E31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E5C1C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7F41"/>
    <w:rsid w:val="00C46AA7"/>
    <w:rsid w:val="00C53A59"/>
    <w:rsid w:val="00C54D65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70A0F"/>
    <w:rsid w:val="00D87B40"/>
    <w:rsid w:val="00D90496"/>
    <w:rsid w:val="00DA4677"/>
    <w:rsid w:val="00DC2946"/>
    <w:rsid w:val="00DD1BEB"/>
    <w:rsid w:val="00DD7197"/>
    <w:rsid w:val="00DE2379"/>
    <w:rsid w:val="00DE5D54"/>
    <w:rsid w:val="00E02DC4"/>
    <w:rsid w:val="00E05346"/>
    <w:rsid w:val="00E263E8"/>
    <w:rsid w:val="00E42A49"/>
    <w:rsid w:val="00E46E3D"/>
    <w:rsid w:val="00E475E3"/>
    <w:rsid w:val="00E647CF"/>
    <w:rsid w:val="00E81DD4"/>
    <w:rsid w:val="00E92C63"/>
    <w:rsid w:val="00EB291C"/>
    <w:rsid w:val="00EB6287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21204"/>
    <w:rsid w:val="00F35D89"/>
    <w:rsid w:val="00F43001"/>
    <w:rsid w:val="00F56821"/>
    <w:rsid w:val="00F668F4"/>
    <w:rsid w:val="00F71779"/>
    <w:rsid w:val="00F7413A"/>
    <w:rsid w:val="00F86A10"/>
    <w:rsid w:val="00F901C3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99CuWc7H6Uc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18</cp:revision>
  <cp:lastPrinted>2024-01-30T13:21:00Z</cp:lastPrinted>
  <dcterms:created xsi:type="dcterms:W3CDTF">2023-11-26T11:48:00Z</dcterms:created>
  <dcterms:modified xsi:type="dcterms:W3CDTF">2024-02-0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